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Position</w:t>
      </w:r>
    </w:p>
    <w:bookmarkStart w:id="21" w:name="X9b3978b915dc4a7335b2325ec042ba6d40ac7c4"/>
    <w:p>
      <w:pPr>
        <w:pStyle w:val="Heading1"/>
      </w:pPr>
      <w:r>
        <w:t xml:space="preserve">Internship Application Letter for UX/UI Designer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Team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San Francisco, CA 94107</w:t>
      </w:r>
    </w:p>
    <w:bookmarkStart w:id="20" w:name="X2bcfc7664759a2014555d061aaf21ea4f425ce9"/>
    <w:p>
      <w:pPr>
        <w:pStyle w:val="Heading2"/>
      </w:pPr>
      <w:r>
        <w:t xml:space="preserve">Subject: Application for UX/UI Designer Internship – Passionate Design Student Eager to Contribute to San Francisco's Innovation Ecosystem</w:t>
      </w:r>
    </w:p>
    <w:p>
      <w:pPr>
        <w:pStyle w:val="FirstParagraph"/>
      </w:pPr>
      <w:r>
        <w:t xml:space="preserve">Dear Hiring Team at [Company Name],</w:t>
      </w:r>
    </w:p>
    <w:p>
      <w:pPr>
        <w:pStyle w:val="BodyText"/>
      </w:pPr>
      <w:r>
        <w:t xml:space="preserve">I am writing with immense enthusiasm to express my formal interest in the UX/UI Designer Internship position at your esteemed organization, as advertised on [Platform where job was posted, e.g., LinkedIn, company website]. As a dedicated and creative design student deeply immersed in the dynamic ecosystem of San Francisco, I am eager to bring my passion for human-centered design and technical skills to your team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my sincere commitment to contributing meaningfully as a futur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ithin the vibrant heart of Silicon Valley's tech innovation—San Francisco, United States.</w:t>
      </w:r>
    </w:p>
    <w:p>
      <w:pPr>
        <w:pStyle w:val="BodyText"/>
      </w:pPr>
      <w:r>
        <w:t xml:space="preserve">The intersection of creativity, technology, and user empathy has always been my driving force. My academic journey at [Your University Name] in San Francisco has immersed me in a rigorous curriculum focused on interaction design principles, visual communication systems, and the psychology of user behavior. I have actively sought opportunities to apply these concepts beyond the classroom—most notably through my capstone project developing a mobile application for local community health services. This project required extensive user research across diverse demographics in San Francisco neighborhoods, culminating in a high-fidelity prototype that improved user task completion rates by 35% during usability testing. This experience solidified my belief that exception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ork is rooted not just in aesthetics, but in deep empathy for real people navigating complex systems.</w:t>
      </w:r>
    </w:p>
    <w:p>
      <w:pPr>
        <w:pStyle w:val="BodyText"/>
      </w:pPr>
      <w:r>
        <w:t xml:space="preserve">Proficient in industry-standard tools including Figma, Adobe XD, and Sketch, I have honed my ability to translate user insights into intuitive interfaces. For example, during my collaboration with a local non-profit focused on affordable housing accessibility (a critical issue within the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context), I redesigned their information portal from scratch. By implementing clear visual hierarchies and accessible color contrast (adhering to WCAG 2.1 standards), I helped reduce user confusion by 45% while ensuring the interface resonated with low-literacy populations—a direct reflection of the inclusive design ethos that defines San Francisco's tech culture.</w:t>
      </w:r>
    </w:p>
    <w:p>
      <w:pPr>
        <w:pStyle w:val="BodyText"/>
      </w:pPr>
      <w:r>
        <w:t xml:space="preserve">What excites me most about applying for this internship at [Company Name] is your company’s demonstrated commitment to ethical design practices and community impact—values I have actively pursued in my own work. I am particularly inspired by your recent initiative [mention specific project/product if known, otherwise say "your work in sustainable digital product development" or "your focus on accessibility"], which aligns with my belief that technology should serve humanity. San Francisco's unique position as a global hub for both disruptive innovation and social consciousness makes it the ideal environment to grow as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. I am eager to learn from your team’s expertise while contributing fresh perspectives informed by my on-the-ground experience navigating the city’s diverse user landscape—from tech-savvy residents in Mission District to seniors in Sunset district who rely on accessible digital services.</w:t>
      </w:r>
    </w:p>
    <w:p>
      <w:pPr>
        <w:pStyle w:val="BodyText"/>
      </w:pPr>
      <w:r>
        <w:t xml:space="preserve">My approach to design is deeply collaborative, mirroring the cross-functional culture that thrives with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's tech community. At university, I co-led a student design sprint for a campus mental health app with engineers and psychologists from UCSF. We used rapid prototyping sessions in Figma to iterate on features based on real user feedback collected during campus pop-up events—a process that taught me the value of listening before designing. I thrive in environments where diverse viewpoints fuel creativity, which is why I’m drawn to [Company Name]’s reputation for fostering inclusive team dynamics.</w:t>
      </w:r>
    </w:p>
    <w:p>
      <w:pPr>
        <w:pStyle w:val="BodyText"/>
      </w:pPr>
      <w:r>
        <w:t xml:space="preserve">Furthermore, my connection to San Francisco isn’t just professional—it’s personal. Living and studying here has given me firsthand understanding of the city’s unique design challenges: balancing rapid technological growth with preservation of neighborhood character, addressing homelessness through digital solutions, and ensuring equity in tech access. I’ve volunteered with [Local Organization Name] to co-design a navigation app for unhoused individuals accessing city services—experience that reinforced my conviction that great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ork must address real-world needs while respecting cultural context. This local perspective, paired with my technical skills, positions me to contribute immediately to your team’s goals within the San Francisco ecosystem.</w:t>
      </w:r>
    </w:p>
    <w:p>
      <w:pPr>
        <w:pStyle w:val="BodyText"/>
      </w:pPr>
      <w:r>
        <w:t xml:space="preserve">I am confident that my proactive approach, user-centered mindset, and dedication to creating meaningful digital experiences make me an ideal fit for your internship program. I have attached my portfolio showcasing projects including the community health app mentioned above, accessibility-focused wireframes for public transit systems (a critical need in San Francisco), and a responsive e-commerce interface optimized for mobile-first users. My portfolio link is [Your Portfolio URL], and I welcome the opportunity to discuss how my skills can support [Company Name]’s mission during an interview.</w:t>
      </w:r>
    </w:p>
    <w:p>
      <w:pPr>
        <w:pStyle w:val="BodyText"/>
      </w:pPr>
      <w:r>
        <w:t xml:space="preserve">Thank you for considering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am deeply inspired by San Francisco’s role as a pioneer in ethical technology, and I am eager to learn from your team while contributing fresh energy to the city’s design community. The opportunity to grow as a futur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ithin such an innovative environment—right here in the heart of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—is precisely the challenge I’ve been preparing for since beginning my design journe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ortfolio Highlights (Included in Attached Materials):</w:t>
      </w:r>
      <w:r>
        <w:br/>
      </w:r>
      <w:r>
        <w:t xml:space="preserve">• HealthConnect App (San Francisco Community Health Initiative) - User research, wireframing, prototyping</w:t>
      </w:r>
      <w:r>
        <w:br/>
      </w:r>
      <w:r>
        <w:t xml:space="preserve">• City Transit Accessibility Project - WCAG-compliant interface redesign for SFMTA</w:t>
      </w:r>
      <w:r>
        <w:br/>
      </w:r>
      <w:r>
        <w:t xml:space="preserve">• Campus Mental Health Tool - Cross-functional design sprint with UCSF partners</w:t>
      </w:r>
      <w:r>
        <w:br/>
      </w:r>
      <w:r>
        <w:rPr>
          <w:bCs/>
          <w:b/>
        </w:rPr>
        <w:t xml:space="preserve">Tools Proficient:</w:t>
      </w:r>
      <w:r>
        <w:t xml:space="preserve"> </w:t>
      </w:r>
      <w:r>
        <w:t xml:space="preserve">Figma (Advanced), Adobe XD, Sketch, InVision, Basic HTML/CS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UX/UI Designer Position</dc:title>
  <dc:creator/>
  <dc:language>en</dc:language>
  <cp:keywords/>
  <dcterms:created xsi:type="dcterms:W3CDTF">2026-07-21T07:28:26Z</dcterms:created>
  <dcterms:modified xsi:type="dcterms:W3CDTF">2026-07-21T07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